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454856" w14:textId="7C044F86" w:rsidR="001B3DD6" w:rsidRDefault="001B3DD6" w:rsidP="00132D8D">
      <w:pPr>
        <w:bidi/>
        <w:spacing w:after="0"/>
        <w:jc w:val="center"/>
        <w:rPr>
          <w:b/>
          <w:bCs/>
          <w:sz w:val="36"/>
          <w:szCs w:val="36"/>
          <w:rtl/>
          <w:lang w:bidi="fa-IR"/>
        </w:rPr>
      </w:pPr>
      <w:r>
        <w:rPr>
          <w:rFonts w:hint="cs"/>
          <w:b/>
          <w:bCs/>
          <w:sz w:val="36"/>
          <w:szCs w:val="36"/>
          <w:rtl/>
          <w:lang w:bidi="fa-IR"/>
        </w:rPr>
        <w:t>درخواست برای بست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21"/>
        <w:gridCol w:w="2128"/>
        <w:gridCol w:w="993"/>
        <w:gridCol w:w="3951"/>
        <w:gridCol w:w="900"/>
        <w:gridCol w:w="1797"/>
      </w:tblGrid>
      <w:tr w:rsidR="0057700B" w14:paraId="70D384FB" w14:textId="2F6E0C02" w:rsidTr="0057700B">
        <w:tc>
          <w:tcPr>
            <w:tcW w:w="1021" w:type="dxa"/>
            <w:vAlign w:val="center"/>
          </w:tcPr>
          <w:p w14:paraId="38A65E8A" w14:textId="3959974B" w:rsidR="0057700B" w:rsidRPr="001B3DD6" w:rsidRDefault="0057700B" w:rsidP="001B3DD6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1B3DD6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عنوان بست</w:t>
            </w:r>
          </w:p>
        </w:tc>
        <w:tc>
          <w:tcPr>
            <w:tcW w:w="2128" w:type="dxa"/>
          </w:tcPr>
          <w:p w14:paraId="6185A667" w14:textId="77777777" w:rsidR="0057700B" w:rsidRPr="001B3DD6" w:rsidRDefault="0057700B" w:rsidP="001B3DD6">
            <w:pPr>
              <w:bidi/>
              <w:jc w:val="center"/>
              <w:rPr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993" w:type="dxa"/>
          </w:tcPr>
          <w:p w14:paraId="5F4DA830" w14:textId="77A0BF4A" w:rsidR="0057700B" w:rsidRPr="001B3DD6" w:rsidRDefault="0057700B" w:rsidP="001B3DD6">
            <w:pPr>
              <w:bidi/>
              <w:jc w:val="center"/>
              <w:rPr>
                <w:b/>
                <w:bCs/>
                <w:sz w:val="28"/>
                <w:szCs w:val="28"/>
                <w:rtl/>
                <w:lang w:bidi="fa-IR"/>
              </w:rPr>
            </w:pPr>
            <w:r w:rsidRPr="001B3DD6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بخش مربوطه</w:t>
            </w:r>
          </w:p>
        </w:tc>
        <w:tc>
          <w:tcPr>
            <w:tcW w:w="3951" w:type="dxa"/>
          </w:tcPr>
          <w:p w14:paraId="413A336C" w14:textId="77777777" w:rsidR="0057700B" w:rsidRPr="001B3DD6" w:rsidRDefault="0057700B" w:rsidP="001B3DD6">
            <w:pPr>
              <w:bidi/>
              <w:jc w:val="center"/>
              <w:rPr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900" w:type="dxa"/>
          </w:tcPr>
          <w:p w14:paraId="1724FD69" w14:textId="66193782" w:rsidR="0057700B" w:rsidRPr="0057700B" w:rsidRDefault="0057700B" w:rsidP="001B3DD6">
            <w:pPr>
              <w:bidi/>
              <w:jc w:val="center"/>
              <w:rPr>
                <w:b/>
                <w:bCs/>
                <w:sz w:val="28"/>
                <w:szCs w:val="28"/>
                <w:rtl/>
                <w:lang w:bidi="fa-IR"/>
              </w:rPr>
            </w:pPr>
            <w:r w:rsidRPr="0057700B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ولایت مربوطه</w:t>
            </w:r>
          </w:p>
        </w:tc>
        <w:tc>
          <w:tcPr>
            <w:tcW w:w="1797" w:type="dxa"/>
          </w:tcPr>
          <w:p w14:paraId="2BCF81F8" w14:textId="77777777" w:rsidR="0057700B" w:rsidRPr="001B3DD6" w:rsidRDefault="0057700B" w:rsidP="001B3DD6">
            <w:pPr>
              <w:bidi/>
              <w:jc w:val="center"/>
              <w:rPr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</w:tbl>
    <w:p w14:paraId="4C6BBAB2" w14:textId="77777777" w:rsidR="001B3DD6" w:rsidRDefault="001B3DD6" w:rsidP="001B3DD6">
      <w:pPr>
        <w:bidi/>
        <w:spacing w:after="0"/>
        <w:jc w:val="center"/>
        <w:rPr>
          <w:b/>
          <w:bCs/>
          <w:sz w:val="36"/>
          <w:szCs w:val="36"/>
          <w:rtl/>
          <w:lang w:bidi="fa-IR"/>
        </w:rPr>
      </w:pPr>
      <w:bookmarkStart w:id="0" w:name="_GoBack"/>
      <w:bookmarkEnd w:id="0"/>
    </w:p>
    <w:p w14:paraId="061EDBE2" w14:textId="01FE2511" w:rsidR="000B4429" w:rsidRPr="00D63957" w:rsidRDefault="00D63957" w:rsidP="001B3DD6">
      <w:pPr>
        <w:bidi/>
        <w:spacing w:after="0"/>
        <w:jc w:val="center"/>
        <w:rPr>
          <w:b/>
          <w:bCs/>
          <w:sz w:val="32"/>
          <w:szCs w:val="32"/>
          <w:rtl/>
          <w:lang w:bidi="ps-AF"/>
        </w:rPr>
      </w:pPr>
      <w:r w:rsidRPr="00132D8D">
        <w:rPr>
          <w:rFonts w:hint="cs"/>
          <w:b/>
          <w:bCs/>
          <w:sz w:val="36"/>
          <w:szCs w:val="36"/>
          <w:rtl/>
          <w:lang w:bidi="ps-AF"/>
        </w:rPr>
        <w:t>پ</w:t>
      </w:r>
      <w:r w:rsidR="00132D8D">
        <w:rPr>
          <w:rFonts w:hint="cs"/>
          <w:b/>
          <w:bCs/>
          <w:sz w:val="36"/>
          <w:szCs w:val="36"/>
          <w:rtl/>
          <w:lang w:bidi="ps-AF"/>
        </w:rPr>
        <w:t>ې</w:t>
      </w:r>
      <w:r w:rsidRPr="00132D8D">
        <w:rPr>
          <w:rFonts w:hint="cs"/>
          <w:b/>
          <w:bCs/>
          <w:sz w:val="36"/>
          <w:szCs w:val="36"/>
          <w:rtl/>
          <w:lang w:bidi="ps-AF"/>
        </w:rPr>
        <w:t>ژندپاڼه</w:t>
      </w:r>
    </w:p>
    <w:p w14:paraId="68E62CF0" w14:textId="77777777" w:rsidR="00132D8D" w:rsidRPr="00323FDD" w:rsidRDefault="000E1480" w:rsidP="00132D8D">
      <w:pPr>
        <w:pBdr>
          <w:bottom w:val="single" w:sz="4" w:space="1" w:color="auto"/>
        </w:pBdr>
        <w:bidi/>
        <w:spacing w:before="240" w:after="0"/>
        <w:rPr>
          <w:b/>
          <w:bCs/>
          <w:sz w:val="24"/>
          <w:szCs w:val="24"/>
          <w:rtl/>
          <w:lang w:bidi="ps-AF"/>
        </w:rPr>
      </w:pPr>
      <w:r w:rsidRPr="00132D8D">
        <w:rPr>
          <w:rFonts w:hint="cs"/>
          <w:b/>
          <w:bCs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80F1C3" wp14:editId="30C79364">
                <wp:simplePos x="0" y="0"/>
                <wp:positionH relativeFrom="column">
                  <wp:posOffset>-19878</wp:posOffset>
                </wp:positionH>
                <wp:positionV relativeFrom="paragraph">
                  <wp:posOffset>46134</wp:posOffset>
                </wp:positionV>
                <wp:extent cx="6854024" cy="0"/>
                <wp:effectExtent l="0" t="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4024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line w14:anchorId="3800730B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5pt,3.65pt" to="538.15pt,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" strokecolor="black [3213]" strokeweight="1.5pt">
                <v:stroke joinstyle="miter"/>
              </v:line>
            </w:pict>
          </mc:Fallback>
        </mc:AlternateContent>
      </w:r>
      <w:r w:rsidR="00132D8D" w:rsidRPr="00B06CCB">
        <w:rPr>
          <w:rFonts w:hint="cs"/>
          <w:b/>
          <w:bCs/>
          <w:sz w:val="28"/>
          <w:szCs w:val="28"/>
          <w:rtl/>
          <w:lang w:bidi="ps-AF"/>
        </w:rPr>
        <w:t xml:space="preserve">اړینه یادونه: </w:t>
      </w:r>
      <w:r w:rsidR="00132D8D" w:rsidRPr="00323FDD">
        <w:rPr>
          <w:rFonts w:hint="cs"/>
          <w:b/>
          <w:bCs/>
          <w:sz w:val="24"/>
          <w:szCs w:val="24"/>
          <w:rtl/>
          <w:lang w:bidi="ps-AF"/>
        </w:rPr>
        <w:t>په هره برخه کې دقیق او اړین معلومات په خلص ډول ولیکئ او د اضافي معلوماتو له لیکلو ډډه وکړئ.</w:t>
      </w:r>
    </w:p>
    <w:p w14:paraId="6156EA19" w14:textId="77777777" w:rsidR="00D63957" w:rsidRDefault="00D63957" w:rsidP="00132D8D">
      <w:pPr>
        <w:bidi/>
        <w:spacing w:before="240" w:after="0"/>
        <w:rPr>
          <w:b/>
          <w:bCs/>
          <w:sz w:val="24"/>
          <w:szCs w:val="24"/>
          <w:rtl/>
          <w:lang w:bidi="ps-AF"/>
        </w:rPr>
      </w:pPr>
      <w:r w:rsidRPr="00D44B92">
        <w:rPr>
          <w:rFonts w:hint="cs"/>
          <w:b/>
          <w:bCs/>
          <w:sz w:val="28"/>
          <w:szCs w:val="28"/>
          <w:rtl/>
          <w:lang w:bidi="ps-AF"/>
        </w:rPr>
        <w:t>شخصي معلومات:</w:t>
      </w:r>
    </w:p>
    <w:tbl>
      <w:tblPr>
        <w:tblStyle w:val="TableGrid"/>
        <w:bidiVisual/>
        <w:tblW w:w="10433" w:type="dxa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232"/>
        <w:gridCol w:w="418"/>
        <w:gridCol w:w="814"/>
        <w:gridCol w:w="278"/>
        <w:gridCol w:w="954"/>
        <w:gridCol w:w="139"/>
        <w:gridCol w:w="1813"/>
        <w:gridCol w:w="1710"/>
        <w:gridCol w:w="815"/>
        <w:gridCol w:w="1032"/>
        <w:gridCol w:w="1228"/>
      </w:tblGrid>
      <w:tr w:rsidR="00DE0528" w:rsidRPr="003D0442" w14:paraId="16085030" w14:textId="77777777" w:rsidTr="00EF2B05">
        <w:tc>
          <w:tcPr>
            <w:tcW w:w="1650" w:type="dxa"/>
            <w:gridSpan w:val="2"/>
          </w:tcPr>
          <w:p w14:paraId="5E5FA509" w14:textId="77777777" w:rsidR="00DE0528" w:rsidRPr="003D0442" w:rsidRDefault="00DE0528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 w:rsidRPr="003D0442"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نوم:</w:t>
            </w:r>
          </w:p>
        </w:tc>
        <w:tc>
          <w:tcPr>
            <w:tcW w:w="3998" w:type="dxa"/>
            <w:gridSpan w:val="5"/>
          </w:tcPr>
          <w:p w14:paraId="164B2FF3" w14:textId="77777777" w:rsidR="00DE0528" w:rsidRPr="003D0442" w:rsidRDefault="00DE0528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710" w:type="dxa"/>
          </w:tcPr>
          <w:p w14:paraId="5D7B4369" w14:textId="77777777" w:rsidR="00DE0528" w:rsidRPr="003D0442" w:rsidRDefault="00DE0528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 w:rsidRPr="003D0442"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تخلص:</w:t>
            </w:r>
          </w:p>
        </w:tc>
        <w:tc>
          <w:tcPr>
            <w:tcW w:w="3075" w:type="dxa"/>
            <w:gridSpan w:val="3"/>
          </w:tcPr>
          <w:p w14:paraId="5CD5ED95" w14:textId="77777777" w:rsidR="00DE0528" w:rsidRPr="003D0442" w:rsidRDefault="00DE0528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  <w:tr w:rsidR="00DE0528" w:rsidRPr="003D0442" w14:paraId="54D5EE3D" w14:textId="77777777" w:rsidTr="00EF2B05">
        <w:tc>
          <w:tcPr>
            <w:tcW w:w="1650" w:type="dxa"/>
            <w:gridSpan w:val="2"/>
          </w:tcPr>
          <w:p w14:paraId="57F8F9DB" w14:textId="77777777" w:rsidR="00DE0528" w:rsidRPr="003D0442" w:rsidRDefault="00DE0528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 w:rsidRPr="003D0442"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د پلار نوم:</w:t>
            </w:r>
          </w:p>
        </w:tc>
        <w:tc>
          <w:tcPr>
            <w:tcW w:w="3998" w:type="dxa"/>
            <w:gridSpan w:val="5"/>
          </w:tcPr>
          <w:p w14:paraId="05963E26" w14:textId="77777777" w:rsidR="00DE0528" w:rsidRPr="003D0442" w:rsidRDefault="00DE0528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710" w:type="dxa"/>
          </w:tcPr>
          <w:p w14:paraId="6FDAE762" w14:textId="77777777" w:rsidR="00DE0528" w:rsidRPr="003D0442" w:rsidRDefault="00DE0528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 w:rsidRPr="003D0442"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د تذکرې شمېره:</w:t>
            </w:r>
          </w:p>
        </w:tc>
        <w:tc>
          <w:tcPr>
            <w:tcW w:w="3075" w:type="dxa"/>
            <w:gridSpan w:val="3"/>
          </w:tcPr>
          <w:p w14:paraId="3BEB818E" w14:textId="77777777" w:rsidR="00DE0528" w:rsidRPr="003D0442" w:rsidRDefault="00DE0528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  <w:tr w:rsidR="00DE0528" w:rsidRPr="003D0442" w14:paraId="131E1820" w14:textId="77777777" w:rsidTr="00EF2B05">
        <w:tc>
          <w:tcPr>
            <w:tcW w:w="1650" w:type="dxa"/>
            <w:gridSpan w:val="2"/>
          </w:tcPr>
          <w:p w14:paraId="2E218935" w14:textId="77777777" w:rsidR="00DE0528" w:rsidRPr="003D0442" w:rsidRDefault="00DE0528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 w:rsidRPr="003D0442"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ملیت:</w:t>
            </w:r>
          </w:p>
        </w:tc>
        <w:tc>
          <w:tcPr>
            <w:tcW w:w="3998" w:type="dxa"/>
            <w:gridSpan w:val="5"/>
          </w:tcPr>
          <w:p w14:paraId="57997112" w14:textId="77777777" w:rsidR="00DE0528" w:rsidRPr="003D0442" w:rsidRDefault="00DE0528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710" w:type="dxa"/>
          </w:tcPr>
          <w:p w14:paraId="3493AFEF" w14:textId="77777777" w:rsidR="00DE0528" w:rsidRPr="003D0442" w:rsidRDefault="00DE0528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 w:rsidRPr="003D0442"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د زېږیدو نېټه:</w:t>
            </w:r>
          </w:p>
        </w:tc>
        <w:tc>
          <w:tcPr>
            <w:tcW w:w="3075" w:type="dxa"/>
            <w:gridSpan w:val="3"/>
          </w:tcPr>
          <w:p w14:paraId="20D128FC" w14:textId="77777777" w:rsidR="00DE0528" w:rsidRPr="003D0442" w:rsidRDefault="00DE0528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  <w:tr w:rsidR="003D0442" w:rsidRPr="003D0442" w14:paraId="601FFCCF" w14:textId="77777777" w:rsidTr="00EF2B05">
        <w:tc>
          <w:tcPr>
            <w:tcW w:w="1650" w:type="dxa"/>
            <w:gridSpan w:val="2"/>
          </w:tcPr>
          <w:p w14:paraId="04904F88" w14:textId="77777777" w:rsidR="003D0442" w:rsidRPr="003D0442" w:rsidRDefault="003D044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 w:rsidRPr="003D0442"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اصلي استوګنځی:</w:t>
            </w:r>
          </w:p>
        </w:tc>
        <w:tc>
          <w:tcPr>
            <w:tcW w:w="1092" w:type="dxa"/>
            <w:gridSpan w:val="2"/>
          </w:tcPr>
          <w:p w14:paraId="2F47C7F5" w14:textId="77777777" w:rsidR="003D0442" w:rsidRPr="003D0442" w:rsidRDefault="003D044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093" w:type="dxa"/>
            <w:gridSpan w:val="2"/>
          </w:tcPr>
          <w:p w14:paraId="6FCEDAA4" w14:textId="77777777" w:rsidR="003D0442" w:rsidRPr="003D0442" w:rsidRDefault="003D044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813" w:type="dxa"/>
          </w:tcPr>
          <w:p w14:paraId="6DA6C135" w14:textId="77777777" w:rsidR="003D0442" w:rsidRPr="003D0442" w:rsidRDefault="003D044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710" w:type="dxa"/>
          </w:tcPr>
          <w:p w14:paraId="314F035E" w14:textId="77777777" w:rsidR="003D0442" w:rsidRPr="003D0442" w:rsidRDefault="003D044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 w:rsidRPr="003D0442"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اوسنی استوګنځی:</w:t>
            </w:r>
          </w:p>
        </w:tc>
        <w:tc>
          <w:tcPr>
            <w:tcW w:w="815" w:type="dxa"/>
          </w:tcPr>
          <w:p w14:paraId="3F410364" w14:textId="77777777" w:rsidR="003D0442" w:rsidRPr="003D0442" w:rsidRDefault="003D044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032" w:type="dxa"/>
          </w:tcPr>
          <w:p w14:paraId="3C2BEFCA" w14:textId="77777777" w:rsidR="003D0442" w:rsidRPr="003D0442" w:rsidRDefault="003D044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228" w:type="dxa"/>
          </w:tcPr>
          <w:p w14:paraId="7C9AF7C3" w14:textId="77777777" w:rsidR="003D0442" w:rsidRPr="003D0442" w:rsidRDefault="003D044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  <w:tr w:rsidR="000E1480" w:rsidRPr="003D0442" w14:paraId="2F889F50" w14:textId="77777777" w:rsidTr="00EF2B05">
        <w:tc>
          <w:tcPr>
            <w:tcW w:w="1232" w:type="dxa"/>
          </w:tcPr>
          <w:p w14:paraId="46326C89" w14:textId="77777777" w:rsidR="000E1480" w:rsidRPr="003D0442" w:rsidRDefault="000E1480" w:rsidP="000E1480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مبایل نمبر:</w:t>
            </w:r>
          </w:p>
        </w:tc>
        <w:tc>
          <w:tcPr>
            <w:tcW w:w="1232" w:type="dxa"/>
            <w:gridSpan w:val="2"/>
          </w:tcPr>
          <w:p w14:paraId="177AADB9" w14:textId="77777777" w:rsidR="000E1480" w:rsidRPr="003D0442" w:rsidRDefault="000E1480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232" w:type="dxa"/>
            <w:gridSpan w:val="2"/>
          </w:tcPr>
          <w:p w14:paraId="58673F8A" w14:textId="77777777" w:rsidR="000E1480" w:rsidRPr="003D0442" w:rsidRDefault="000E1480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وټساپ نمبر</w:t>
            </w:r>
          </w:p>
        </w:tc>
        <w:tc>
          <w:tcPr>
            <w:tcW w:w="1952" w:type="dxa"/>
            <w:gridSpan w:val="2"/>
          </w:tcPr>
          <w:p w14:paraId="0BFD66DB" w14:textId="77777777" w:rsidR="000E1480" w:rsidRPr="003D0442" w:rsidRDefault="000E1480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710" w:type="dxa"/>
          </w:tcPr>
          <w:p w14:paraId="135F8B3F" w14:textId="77777777" w:rsidR="000E1480" w:rsidRPr="003D0442" w:rsidRDefault="000E1480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 w:rsidRPr="003D0442"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بریښنالیک:</w:t>
            </w:r>
          </w:p>
        </w:tc>
        <w:tc>
          <w:tcPr>
            <w:tcW w:w="3075" w:type="dxa"/>
            <w:gridSpan w:val="3"/>
          </w:tcPr>
          <w:p w14:paraId="536D9F64" w14:textId="77777777" w:rsidR="000E1480" w:rsidRPr="003D0442" w:rsidRDefault="000E1480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</w:tbl>
    <w:p w14:paraId="27548DB1" w14:textId="77777777" w:rsidR="00DE0528" w:rsidRPr="00D44B92" w:rsidRDefault="00DE0528" w:rsidP="00DE0528">
      <w:pPr>
        <w:bidi/>
        <w:spacing w:before="240" w:after="0"/>
        <w:rPr>
          <w:b/>
          <w:bCs/>
          <w:sz w:val="28"/>
          <w:szCs w:val="28"/>
          <w:rtl/>
          <w:lang w:bidi="ps-AF"/>
        </w:rPr>
      </w:pPr>
      <w:r w:rsidRPr="00D44B92">
        <w:rPr>
          <w:rFonts w:hint="cs"/>
          <w:b/>
          <w:bCs/>
          <w:sz w:val="28"/>
          <w:szCs w:val="28"/>
          <w:rtl/>
          <w:lang w:bidi="ps-AF"/>
        </w:rPr>
        <w:t>زده کړې:</w:t>
      </w:r>
    </w:p>
    <w:tbl>
      <w:tblPr>
        <w:tblStyle w:val="TableGrid"/>
        <w:bidiVisual/>
        <w:tblW w:w="10401" w:type="dxa"/>
        <w:tblCellMar>
          <w:top w:w="288" w:type="dxa"/>
          <w:left w:w="115" w:type="dxa"/>
          <w:bottom w:w="288" w:type="dxa"/>
          <w:right w:w="115" w:type="dxa"/>
        </w:tblCellMar>
        <w:tblLook w:val="04A0" w:firstRow="1" w:lastRow="0" w:firstColumn="1" w:lastColumn="0" w:noHBand="0" w:noVBand="1"/>
      </w:tblPr>
      <w:tblGrid>
        <w:gridCol w:w="1580"/>
        <w:gridCol w:w="2118"/>
        <w:gridCol w:w="1215"/>
        <w:gridCol w:w="3420"/>
        <w:gridCol w:w="990"/>
        <w:gridCol w:w="1078"/>
      </w:tblGrid>
      <w:tr w:rsidR="00A96E92" w14:paraId="6425AAA0" w14:textId="77777777" w:rsidTr="00EF2B05">
        <w:tc>
          <w:tcPr>
            <w:tcW w:w="1580" w:type="dxa"/>
          </w:tcPr>
          <w:p w14:paraId="71CC79AB" w14:textId="77777777" w:rsidR="00A96E92" w:rsidRDefault="00A96E92" w:rsidP="00A96E92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د زده کړو درجه</w:t>
            </w:r>
          </w:p>
        </w:tc>
        <w:tc>
          <w:tcPr>
            <w:tcW w:w="2118" w:type="dxa"/>
          </w:tcPr>
          <w:p w14:paraId="4C648211" w14:textId="77777777" w:rsidR="00A96E92" w:rsidRDefault="00132D8D" w:rsidP="00A96E92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 xml:space="preserve">د </w:t>
            </w:r>
            <w:r w:rsidR="000E1480"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 xml:space="preserve">تعلیمي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ادارې نوم</w:t>
            </w:r>
          </w:p>
        </w:tc>
        <w:tc>
          <w:tcPr>
            <w:tcW w:w="1215" w:type="dxa"/>
          </w:tcPr>
          <w:p w14:paraId="46DEA436" w14:textId="77777777" w:rsidR="00A96E92" w:rsidRDefault="00A96E92" w:rsidP="00A96E92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موقعیت</w:t>
            </w:r>
          </w:p>
        </w:tc>
        <w:tc>
          <w:tcPr>
            <w:tcW w:w="3420" w:type="dxa"/>
          </w:tcPr>
          <w:p w14:paraId="664E83E1" w14:textId="77777777" w:rsidR="00A96E92" w:rsidRDefault="00A96E92" w:rsidP="00A96E92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د زده کړو برخه</w:t>
            </w:r>
          </w:p>
        </w:tc>
        <w:tc>
          <w:tcPr>
            <w:tcW w:w="990" w:type="dxa"/>
          </w:tcPr>
          <w:p w14:paraId="6D264DE4" w14:textId="77777777" w:rsidR="00A96E92" w:rsidRDefault="00A96E92" w:rsidP="00A96E92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د پیل نېټه</w:t>
            </w:r>
          </w:p>
        </w:tc>
        <w:tc>
          <w:tcPr>
            <w:tcW w:w="1078" w:type="dxa"/>
          </w:tcPr>
          <w:p w14:paraId="71870708" w14:textId="77777777" w:rsidR="00A96E92" w:rsidRDefault="00A96E92" w:rsidP="00A96E92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د پای نېټه</w:t>
            </w:r>
          </w:p>
        </w:tc>
      </w:tr>
      <w:tr w:rsidR="00A96E92" w14:paraId="7FDC89D9" w14:textId="77777777" w:rsidTr="00EF2B05">
        <w:tc>
          <w:tcPr>
            <w:tcW w:w="1580" w:type="dxa"/>
          </w:tcPr>
          <w:p w14:paraId="140FAB8C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دوکتورا</w:t>
            </w:r>
          </w:p>
        </w:tc>
        <w:tc>
          <w:tcPr>
            <w:tcW w:w="2118" w:type="dxa"/>
          </w:tcPr>
          <w:p w14:paraId="3834D128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215" w:type="dxa"/>
          </w:tcPr>
          <w:p w14:paraId="5D48C751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3420" w:type="dxa"/>
          </w:tcPr>
          <w:p w14:paraId="4C135BD2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990" w:type="dxa"/>
          </w:tcPr>
          <w:p w14:paraId="1DB668A0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078" w:type="dxa"/>
          </w:tcPr>
          <w:p w14:paraId="79D873B9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  <w:tr w:rsidR="00A96E92" w14:paraId="1D593C65" w14:textId="77777777" w:rsidTr="00EF2B05">
        <w:tc>
          <w:tcPr>
            <w:tcW w:w="1580" w:type="dxa"/>
          </w:tcPr>
          <w:p w14:paraId="4AA13D99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ماسټري</w:t>
            </w:r>
          </w:p>
        </w:tc>
        <w:tc>
          <w:tcPr>
            <w:tcW w:w="2118" w:type="dxa"/>
          </w:tcPr>
          <w:p w14:paraId="26C4E27C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215" w:type="dxa"/>
          </w:tcPr>
          <w:p w14:paraId="6A3188F5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3420" w:type="dxa"/>
          </w:tcPr>
          <w:p w14:paraId="09601E03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990" w:type="dxa"/>
          </w:tcPr>
          <w:p w14:paraId="476C07FF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078" w:type="dxa"/>
          </w:tcPr>
          <w:p w14:paraId="167B903D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  <w:tr w:rsidR="00A96E92" w14:paraId="69F1D679" w14:textId="77777777" w:rsidTr="00EF2B05">
        <w:tc>
          <w:tcPr>
            <w:tcW w:w="1580" w:type="dxa"/>
          </w:tcPr>
          <w:p w14:paraId="036EA611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لیسانس</w:t>
            </w:r>
          </w:p>
        </w:tc>
        <w:tc>
          <w:tcPr>
            <w:tcW w:w="2118" w:type="dxa"/>
          </w:tcPr>
          <w:p w14:paraId="46E59691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215" w:type="dxa"/>
          </w:tcPr>
          <w:p w14:paraId="70CE21F3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3420" w:type="dxa"/>
          </w:tcPr>
          <w:p w14:paraId="2EF948FC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990" w:type="dxa"/>
          </w:tcPr>
          <w:p w14:paraId="2C71BFFE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078" w:type="dxa"/>
          </w:tcPr>
          <w:p w14:paraId="22DF41F3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  <w:tr w:rsidR="00A96E92" w14:paraId="61C18D66" w14:textId="77777777" w:rsidTr="00EF2B05">
        <w:tc>
          <w:tcPr>
            <w:tcW w:w="1580" w:type="dxa"/>
          </w:tcPr>
          <w:p w14:paraId="7DBDDFEE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څوارلسم</w:t>
            </w:r>
          </w:p>
        </w:tc>
        <w:tc>
          <w:tcPr>
            <w:tcW w:w="2118" w:type="dxa"/>
          </w:tcPr>
          <w:p w14:paraId="7844B6F4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215" w:type="dxa"/>
          </w:tcPr>
          <w:p w14:paraId="7F2B9477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3420" w:type="dxa"/>
          </w:tcPr>
          <w:p w14:paraId="45EB93BD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990" w:type="dxa"/>
          </w:tcPr>
          <w:p w14:paraId="798F92E6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078" w:type="dxa"/>
          </w:tcPr>
          <w:p w14:paraId="14036836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  <w:tr w:rsidR="00A96E92" w14:paraId="368E5038" w14:textId="77777777" w:rsidTr="00EF2B05">
        <w:tc>
          <w:tcPr>
            <w:tcW w:w="1580" w:type="dxa"/>
          </w:tcPr>
          <w:p w14:paraId="595A5B38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لیسه/مدرسه</w:t>
            </w:r>
          </w:p>
        </w:tc>
        <w:tc>
          <w:tcPr>
            <w:tcW w:w="2118" w:type="dxa"/>
          </w:tcPr>
          <w:p w14:paraId="7A6A5306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215" w:type="dxa"/>
          </w:tcPr>
          <w:p w14:paraId="5C000BA8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3420" w:type="dxa"/>
          </w:tcPr>
          <w:p w14:paraId="08CC1D40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990" w:type="dxa"/>
          </w:tcPr>
          <w:p w14:paraId="198AE556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1078" w:type="dxa"/>
          </w:tcPr>
          <w:p w14:paraId="008CD9DB" w14:textId="77777777" w:rsidR="00A96E92" w:rsidRDefault="00A96E92" w:rsidP="00DE0528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</w:tbl>
    <w:p w14:paraId="0CA84DE3" w14:textId="77777777" w:rsidR="00A96E92" w:rsidRPr="00D44B92" w:rsidRDefault="00A96E92" w:rsidP="00132D8D">
      <w:pPr>
        <w:bidi/>
        <w:spacing w:before="240" w:after="0"/>
        <w:rPr>
          <w:b/>
          <w:bCs/>
          <w:sz w:val="28"/>
          <w:szCs w:val="28"/>
          <w:rtl/>
          <w:lang w:bidi="ps-AF"/>
        </w:rPr>
      </w:pPr>
      <w:r w:rsidRPr="00D44B92">
        <w:rPr>
          <w:rFonts w:hint="cs"/>
          <w:b/>
          <w:bCs/>
          <w:sz w:val="28"/>
          <w:szCs w:val="28"/>
          <w:rtl/>
          <w:lang w:bidi="ps-AF"/>
        </w:rPr>
        <w:t>نور</w:t>
      </w:r>
      <w:r w:rsidR="00132D8D" w:rsidRPr="00D44B92">
        <w:rPr>
          <w:rFonts w:hint="cs"/>
          <w:b/>
          <w:bCs/>
          <w:sz w:val="28"/>
          <w:szCs w:val="28"/>
          <w:rtl/>
          <w:lang w:bidi="ps-AF"/>
        </w:rPr>
        <w:t>ې زده کړې او مهارتونه</w:t>
      </w:r>
      <w:r w:rsidRPr="00D44B92">
        <w:rPr>
          <w:rFonts w:hint="cs"/>
          <w:b/>
          <w:bCs/>
          <w:sz w:val="28"/>
          <w:szCs w:val="28"/>
          <w:rtl/>
          <w:lang w:bidi="ps-AF"/>
        </w:rPr>
        <w:t>:</w:t>
      </w:r>
    </w:p>
    <w:tbl>
      <w:tblPr>
        <w:tblStyle w:val="TableGrid"/>
        <w:bidiVisual/>
        <w:tblW w:w="4786" w:type="pct"/>
        <w:tblCellMar>
          <w:top w:w="173" w:type="dxa"/>
          <w:left w:w="115" w:type="dxa"/>
          <w:bottom w:w="173" w:type="dxa"/>
          <w:right w:w="115" w:type="dxa"/>
        </w:tblCellMar>
        <w:tblLook w:val="04A0" w:firstRow="1" w:lastRow="0" w:firstColumn="1" w:lastColumn="0" w:noHBand="0" w:noVBand="1"/>
      </w:tblPr>
      <w:tblGrid>
        <w:gridCol w:w="3575"/>
        <w:gridCol w:w="5404"/>
        <w:gridCol w:w="1349"/>
      </w:tblGrid>
      <w:tr w:rsidR="00F11B63" w14:paraId="50A99D9E" w14:textId="77777777" w:rsidTr="00EF2B05">
        <w:trPr>
          <w:trHeight w:val="73"/>
        </w:trPr>
        <w:tc>
          <w:tcPr>
            <w:tcW w:w="1731" w:type="pct"/>
          </w:tcPr>
          <w:p w14:paraId="2FC0BEBB" w14:textId="77777777" w:rsidR="00F11B63" w:rsidRDefault="00F11B63" w:rsidP="00132D8D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د ادارې نوم</w:t>
            </w:r>
          </w:p>
        </w:tc>
        <w:tc>
          <w:tcPr>
            <w:tcW w:w="2616" w:type="pct"/>
          </w:tcPr>
          <w:p w14:paraId="1061C76E" w14:textId="77777777" w:rsidR="00F11B63" w:rsidRDefault="00F11B63" w:rsidP="00132D8D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د زده کړو او مهارتونو ډول</w:t>
            </w:r>
          </w:p>
        </w:tc>
        <w:tc>
          <w:tcPr>
            <w:tcW w:w="654" w:type="pct"/>
          </w:tcPr>
          <w:p w14:paraId="122C82FB" w14:textId="77777777" w:rsidR="00F11B63" w:rsidRDefault="00F11B63" w:rsidP="00A96E92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نېټه</w:t>
            </w:r>
          </w:p>
        </w:tc>
      </w:tr>
      <w:tr w:rsidR="00F11B63" w14:paraId="401D5A07" w14:textId="77777777" w:rsidTr="00EF2B05">
        <w:tc>
          <w:tcPr>
            <w:tcW w:w="1731" w:type="pct"/>
          </w:tcPr>
          <w:p w14:paraId="1610865A" w14:textId="77777777" w:rsidR="00F11B63" w:rsidRDefault="00F11B63" w:rsidP="00A96E92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616" w:type="pct"/>
          </w:tcPr>
          <w:p w14:paraId="12FED6E8" w14:textId="77777777" w:rsidR="00F11B63" w:rsidRDefault="00F11B63" w:rsidP="00A96E92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654" w:type="pct"/>
          </w:tcPr>
          <w:p w14:paraId="55873C33" w14:textId="77777777" w:rsidR="00F11B63" w:rsidRDefault="00F11B63" w:rsidP="00A96E92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  <w:tr w:rsidR="00F11B63" w14:paraId="7539AB8F" w14:textId="77777777" w:rsidTr="00EF2B05">
        <w:tc>
          <w:tcPr>
            <w:tcW w:w="1731" w:type="pct"/>
          </w:tcPr>
          <w:p w14:paraId="41138ECB" w14:textId="77777777" w:rsidR="00F11B63" w:rsidRDefault="00F11B63" w:rsidP="00A96E92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616" w:type="pct"/>
          </w:tcPr>
          <w:p w14:paraId="2659C9D4" w14:textId="77777777" w:rsidR="00F11B63" w:rsidRDefault="00F11B63" w:rsidP="00A96E92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654" w:type="pct"/>
          </w:tcPr>
          <w:p w14:paraId="5DA099D0" w14:textId="77777777" w:rsidR="00F11B63" w:rsidRDefault="00F11B63" w:rsidP="00A96E92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  <w:tr w:rsidR="00F11B63" w14:paraId="0601DF2F" w14:textId="77777777" w:rsidTr="00EF2B05">
        <w:tc>
          <w:tcPr>
            <w:tcW w:w="1731" w:type="pct"/>
          </w:tcPr>
          <w:p w14:paraId="40777579" w14:textId="77777777" w:rsidR="00F11B63" w:rsidRDefault="00F11B63" w:rsidP="00A96E92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616" w:type="pct"/>
          </w:tcPr>
          <w:p w14:paraId="41E28BC8" w14:textId="77777777" w:rsidR="00F11B63" w:rsidRDefault="00F11B63" w:rsidP="00A96E92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654" w:type="pct"/>
          </w:tcPr>
          <w:p w14:paraId="2B1955EB" w14:textId="77777777" w:rsidR="00F11B63" w:rsidRDefault="00F11B63" w:rsidP="00A96E92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</w:tbl>
    <w:p w14:paraId="10DBB424" w14:textId="77777777" w:rsidR="00A96E92" w:rsidRPr="00D44B92" w:rsidRDefault="00EA3698" w:rsidP="00EA3698">
      <w:pPr>
        <w:bidi/>
        <w:spacing w:before="240" w:after="0"/>
        <w:rPr>
          <w:sz w:val="28"/>
          <w:szCs w:val="28"/>
          <w:rtl/>
          <w:lang w:bidi="ps-AF"/>
        </w:rPr>
      </w:pPr>
      <w:r w:rsidRPr="00D44B92">
        <w:rPr>
          <w:rFonts w:hint="cs"/>
          <w:b/>
          <w:bCs/>
          <w:sz w:val="28"/>
          <w:szCs w:val="28"/>
          <w:rtl/>
          <w:lang w:bidi="ps-AF"/>
        </w:rPr>
        <w:lastRenderedPageBreak/>
        <w:t>کاري تجربه:</w:t>
      </w:r>
    </w:p>
    <w:tbl>
      <w:tblPr>
        <w:tblStyle w:val="TableGrid"/>
        <w:bidiVisual/>
        <w:tblW w:w="4792" w:type="pct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3534"/>
        <w:gridCol w:w="4110"/>
        <w:gridCol w:w="2697"/>
      </w:tblGrid>
      <w:tr w:rsidR="00EA3698" w14:paraId="5C4676C2" w14:textId="77777777" w:rsidTr="00EF2B05">
        <w:tc>
          <w:tcPr>
            <w:tcW w:w="1709" w:type="pct"/>
          </w:tcPr>
          <w:p w14:paraId="579A870B" w14:textId="77777777" w:rsidR="00EA3698" w:rsidRPr="00EA3698" w:rsidRDefault="00EA3698" w:rsidP="00EA3698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ps-AF"/>
              </w:rPr>
            </w:pPr>
            <w:r w:rsidRPr="00EA3698"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د ادارې نوم</w:t>
            </w:r>
          </w:p>
        </w:tc>
        <w:tc>
          <w:tcPr>
            <w:tcW w:w="1987" w:type="pct"/>
          </w:tcPr>
          <w:p w14:paraId="5E3B9327" w14:textId="77777777" w:rsidR="00EA3698" w:rsidRPr="00EA3698" w:rsidRDefault="00EA3698" w:rsidP="00EA3698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د کار معلومات</w:t>
            </w:r>
          </w:p>
        </w:tc>
        <w:tc>
          <w:tcPr>
            <w:tcW w:w="1305" w:type="pct"/>
          </w:tcPr>
          <w:p w14:paraId="2E89170F" w14:textId="77777777" w:rsidR="00EA3698" w:rsidRPr="00EA3698" w:rsidRDefault="00EA3698" w:rsidP="00EA3698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د کار پیل او پای نېټه</w:t>
            </w:r>
          </w:p>
        </w:tc>
      </w:tr>
      <w:tr w:rsidR="00EA3698" w14:paraId="3176956D" w14:textId="77777777" w:rsidTr="00EF2B05">
        <w:tc>
          <w:tcPr>
            <w:tcW w:w="1709" w:type="pct"/>
          </w:tcPr>
          <w:p w14:paraId="1646E84A" w14:textId="77777777" w:rsidR="00EA3698" w:rsidRDefault="00EA3698" w:rsidP="00EA3698">
            <w:pPr>
              <w:bidi/>
              <w:rPr>
                <w:sz w:val="24"/>
                <w:szCs w:val="24"/>
                <w:rtl/>
                <w:lang w:bidi="ps-AF"/>
              </w:rPr>
            </w:pPr>
          </w:p>
          <w:p w14:paraId="394A235E" w14:textId="77777777" w:rsidR="00EA3698" w:rsidRDefault="00EA3698" w:rsidP="00EA3698">
            <w:pPr>
              <w:bidi/>
              <w:rPr>
                <w:sz w:val="24"/>
                <w:szCs w:val="24"/>
                <w:rtl/>
                <w:lang w:bidi="ps-AF"/>
              </w:rPr>
            </w:pPr>
          </w:p>
        </w:tc>
        <w:tc>
          <w:tcPr>
            <w:tcW w:w="1987" w:type="pct"/>
          </w:tcPr>
          <w:p w14:paraId="6C3BA7BC" w14:textId="77777777" w:rsidR="00EA3698" w:rsidRDefault="00EA3698" w:rsidP="00EA3698">
            <w:pPr>
              <w:bidi/>
              <w:rPr>
                <w:sz w:val="24"/>
                <w:szCs w:val="24"/>
                <w:rtl/>
                <w:lang w:bidi="ps-AF"/>
              </w:rPr>
            </w:pPr>
          </w:p>
        </w:tc>
        <w:tc>
          <w:tcPr>
            <w:tcW w:w="1305" w:type="pct"/>
          </w:tcPr>
          <w:p w14:paraId="479EC84A" w14:textId="77777777" w:rsidR="00EA3698" w:rsidRDefault="00EA3698" w:rsidP="00EA3698">
            <w:pPr>
              <w:bidi/>
              <w:rPr>
                <w:sz w:val="24"/>
                <w:szCs w:val="24"/>
                <w:rtl/>
                <w:lang w:bidi="ps-AF"/>
              </w:rPr>
            </w:pPr>
          </w:p>
        </w:tc>
      </w:tr>
      <w:tr w:rsidR="00EA3698" w14:paraId="790D1B62" w14:textId="77777777" w:rsidTr="00EF2B05">
        <w:tc>
          <w:tcPr>
            <w:tcW w:w="1709" w:type="pct"/>
          </w:tcPr>
          <w:p w14:paraId="2D4F4892" w14:textId="77777777" w:rsidR="00EA3698" w:rsidRDefault="00EA3698" w:rsidP="00EA3698">
            <w:pPr>
              <w:bidi/>
              <w:rPr>
                <w:sz w:val="24"/>
                <w:szCs w:val="24"/>
                <w:rtl/>
                <w:lang w:bidi="ps-AF"/>
              </w:rPr>
            </w:pPr>
          </w:p>
          <w:p w14:paraId="559FD7F0" w14:textId="77777777" w:rsidR="00EA3698" w:rsidRDefault="00EA3698" w:rsidP="00EA3698">
            <w:pPr>
              <w:bidi/>
              <w:rPr>
                <w:sz w:val="24"/>
                <w:szCs w:val="24"/>
                <w:rtl/>
                <w:lang w:bidi="ps-AF"/>
              </w:rPr>
            </w:pPr>
          </w:p>
          <w:p w14:paraId="702BF64A" w14:textId="77777777" w:rsidR="000E1480" w:rsidRDefault="000E1480" w:rsidP="000E1480">
            <w:pPr>
              <w:bidi/>
              <w:rPr>
                <w:sz w:val="24"/>
                <w:szCs w:val="24"/>
                <w:rtl/>
                <w:lang w:bidi="ps-AF"/>
              </w:rPr>
            </w:pPr>
          </w:p>
        </w:tc>
        <w:tc>
          <w:tcPr>
            <w:tcW w:w="1987" w:type="pct"/>
          </w:tcPr>
          <w:p w14:paraId="6194687F" w14:textId="77777777" w:rsidR="00EA3698" w:rsidRDefault="00EA3698" w:rsidP="00EA3698">
            <w:pPr>
              <w:bidi/>
              <w:rPr>
                <w:sz w:val="24"/>
                <w:szCs w:val="24"/>
                <w:rtl/>
                <w:lang w:bidi="ps-AF"/>
              </w:rPr>
            </w:pPr>
          </w:p>
        </w:tc>
        <w:tc>
          <w:tcPr>
            <w:tcW w:w="1305" w:type="pct"/>
          </w:tcPr>
          <w:p w14:paraId="1579B478" w14:textId="77777777" w:rsidR="00EA3698" w:rsidRDefault="00EA3698" w:rsidP="00EA3698">
            <w:pPr>
              <w:bidi/>
              <w:rPr>
                <w:sz w:val="24"/>
                <w:szCs w:val="24"/>
                <w:rtl/>
                <w:lang w:bidi="ps-AF"/>
              </w:rPr>
            </w:pPr>
          </w:p>
        </w:tc>
      </w:tr>
      <w:tr w:rsidR="00EA3698" w14:paraId="4292AD84" w14:textId="77777777" w:rsidTr="00EF2B05">
        <w:tc>
          <w:tcPr>
            <w:tcW w:w="1709" w:type="pct"/>
          </w:tcPr>
          <w:p w14:paraId="06E07CDC" w14:textId="77777777" w:rsidR="00EA3698" w:rsidRDefault="00EA3698" w:rsidP="00EA3698">
            <w:pPr>
              <w:bidi/>
              <w:rPr>
                <w:sz w:val="24"/>
                <w:szCs w:val="24"/>
                <w:rtl/>
                <w:lang w:bidi="ps-AF"/>
              </w:rPr>
            </w:pPr>
          </w:p>
          <w:p w14:paraId="6D22B9F1" w14:textId="77777777" w:rsidR="00EA3698" w:rsidRDefault="00EA3698" w:rsidP="00EA3698">
            <w:pPr>
              <w:bidi/>
              <w:rPr>
                <w:sz w:val="24"/>
                <w:szCs w:val="24"/>
                <w:rtl/>
                <w:lang w:bidi="ps-AF"/>
              </w:rPr>
            </w:pPr>
          </w:p>
          <w:p w14:paraId="68445154" w14:textId="77777777" w:rsidR="00EA3698" w:rsidRDefault="00EA3698" w:rsidP="00EA3698">
            <w:pPr>
              <w:bidi/>
              <w:rPr>
                <w:sz w:val="24"/>
                <w:szCs w:val="24"/>
                <w:rtl/>
                <w:lang w:bidi="ps-AF"/>
              </w:rPr>
            </w:pPr>
          </w:p>
        </w:tc>
        <w:tc>
          <w:tcPr>
            <w:tcW w:w="1987" w:type="pct"/>
          </w:tcPr>
          <w:p w14:paraId="1FF0EA3F" w14:textId="77777777" w:rsidR="00EA3698" w:rsidRDefault="00EA3698" w:rsidP="00EA3698">
            <w:pPr>
              <w:bidi/>
              <w:rPr>
                <w:sz w:val="24"/>
                <w:szCs w:val="24"/>
                <w:rtl/>
                <w:lang w:bidi="ps-AF"/>
              </w:rPr>
            </w:pPr>
          </w:p>
        </w:tc>
        <w:tc>
          <w:tcPr>
            <w:tcW w:w="1305" w:type="pct"/>
          </w:tcPr>
          <w:p w14:paraId="7857277C" w14:textId="77777777" w:rsidR="00EA3698" w:rsidRDefault="00EA3698" w:rsidP="00EA3698">
            <w:pPr>
              <w:bidi/>
              <w:rPr>
                <w:sz w:val="24"/>
                <w:szCs w:val="24"/>
                <w:rtl/>
                <w:lang w:bidi="ps-AF"/>
              </w:rPr>
            </w:pPr>
          </w:p>
        </w:tc>
      </w:tr>
    </w:tbl>
    <w:p w14:paraId="10178955" w14:textId="77777777" w:rsidR="00EA3698" w:rsidRDefault="00EA3698" w:rsidP="003D0442">
      <w:pPr>
        <w:bidi/>
        <w:spacing w:before="240" w:after="0"/>
        <w:rPr>
          <w:b/>
          <w:bCs/>
          <w:sz w:val="24"/>
          <w:szCs w:val="24"/>
          <w:rtl/>
          <w:lang w:bidi="ps-AF"/>
        </w:rPr>
      </w:pPr>
      <w:r w:rsidRPr="00D44B92">
        <w:rPr>
          <w:rFonts w:hint="cs"/>
          <w:b/>
          <w:bCs/>
          <w:sz w:val="28"/>
          <w:szCs w:val="28"/>
          <w:rtl/>
          <w:lang w:bidi="ps-AF"/>
        </w:rPr>
        <w:t>کمپیوټري مهارتونه:</w:t>
      </w:r>
      <w:r w:rsidR="00907E23" w:rsidRPr="00D44B92">
        <w:rPr>
          <w:rFonts w:hint="cs"/>
          <w:b/>
          <w:bCs/>
          <w:sz w:val="28"/>
          <w:szCs w:val="28"/>
          <w:rtl/>
          <w:lang w:bidi="ps-AF"/>
        </w:rPr>
        <w:t xml:space="preserve"> </w:t>
      </w:r>
      <w:r w:rsidR="003D0442">
        <w:rPr>
          <w:rFonts w:hint="cs"/>
          <w:b/>
          <w:bCs/>
          <w:sz w:val="24"/>
          <w:szCs w:val="24"/>
          <w:rtl/>
          <w:lang w:bidi="ps-AF"/>
        </w:rPr>
        <w:t>(</w:t>
      </w:r>
      <w:r w:rsidR="003D0442" w:rsidRPr="00132D8D">
        <w:rPr>
          <w:rFonts w:hint="cs"/>
          <w:b/>
          <w:bCs/>
          <w:sz w:val="24"/>
          <w:szCs w:val="24"/>
          <w:rtl/>
          <w:lang w:bidi="ps-AF"/>
        </w:rPr>
        <w:t xml:space="preserve">کوم پروګرام مو چې زده وي د هغې مخ ته د صحي </w:t>
      </w:r>
      <w:r w:rsidR="003D0442" w:rsidRPr="00132D8D">
        <w:rPr>
          <w:rFonts w:ascii="Calibri" w:hAnsi="Calibri" w:cs="Calibri"/>
          <w:b/>
          <w:bCs/>
          <w:sz w:val="24"/>
          <w:szCs w:val="24"/>
          <w:rtl/>
          <w:lang w:bidi="ps-AF"/>
        </w:rPr>
        <w:t>√</w:t>
      </w:r>
      <w:r w:rsidR="003D0442" w:rsidRPr="00132D8D">
        <w:rPr>
          <w:rFonts w:hint="cs"/>
          <w:b/>
          <w:bCs/>
          <w:sz w:val="24"/>
          <w:szCs w:val="24"/>
          <w:rtl/>
          <w:lang w:bidi="ps-AF"/>
        </w:rPr>
        <w:t xml:space="preserve"> علامه ولیکئ)</w:t>
      </w:r>
    </w:p>
    <w:tbl>
      <w:tblPr>
        <w:tblStyle w:val="TableGrid"/>
        <w:bidiVisual/>
        <w:tblW w:w="0" w:type="auto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596"/>
        <w:gridCol w:w="2367"/>
        <w:gridCol w:w="645"/>
        <w:gridCol w:w="2708"/>
        <w:gridCol w:w="641"/>
        <w:gridCol w:w="3405"/>
      </w:tblGrid>
      <w:tr w:rsidR="00907E23" w14:paraId="3F102EB7" w14:textId="77777777" w:rsidTr="00EF2B05">
        <w:tc>
          <w:tcPr>
            <w:tcW w:w="596" w:type="dxa"/>
          </w:tcPr>
          <w:p w14:paraId="71FC3653" w14:textId="77777777" w:rsidR="00907E23" w:rsidRDefault="00907E23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367" w:type="dxa"/>
          </w:tcPr>
          <w:p w14:paraId="73BD140C" w14:textId="77777777" w:rsidR="00907E23" w:rsidRDefault="00907E23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645" w:type="dxa"/>
          </w:tcPr>
          <w:p w14:paraId="37B700FA" w14:textId="77777777" w:rsidR="00907E23" w:rsidRDefault="00907E23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708" w:type="dxa"/>
          </w:tcPr>
          <w:p w14:paraId="02AD50F7" w14:textId="01D06376" w:rsidR="00907E23" w:rsidRDefault="00CF2AA9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b/>
                <w:bCs/>
                <w:sz w:val="24"/>
                <w:szCs w:val="24"/>
                <w:lang w:bidi="ps-AF"/>
              </w:rPr>
              <w:t>Internet Skills</w:t>
            </w:r>
          </w:p>
        </w:tc>
        <w:tc>
          <w:tcPr>
            <w:tcW w:w="641" w:type="dxa"/>
          </w:tcPr>
          <w:p w14:paraId="4E07B48C" w14:textId="77777777" w:rsidR="00907E23" w:rsidRDefault="00907E23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3405" w:type="dxa"/>
          </w:tcPr>
          <w:p w14:paraId="18A64E22" w14:textId="77777777" w:rsidR="00907E23" w:rsidRDefault="00907E23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b/>
                <w:bCs/>
                <w:sz w:val="24"/>
                <w:szCs w:val="24"/>
                <w:lang w:bidi="ps-AF"/>
              </w:rPr>
              <w:t>Windows</w:t>
            </w:r>
          </w:p>
        </w:tc>
      </w:tr>
      <w:tr w:rsidR="00907E23" w14:paraId="53DC6617" w14:textId="77777777" w:rsidTr="00EF2B05">
        <w:tc>
          <w:tcPr>
            <w:tcW w:w="596" w:type="dxa"/>
          </w:tcPr>
          <w:p w14:paraId="6ADCFD71" w14:textId="77777777" w:rsidR="00907E23" w:rsidRDefault="00907E23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367" w:type="dxa"/>
          </w:tcPr>
          <w:p w14:paraId="3AF3C586" w14:textId="77777777" w:rsidR="00907E23" w:rsidRDefault="00907E23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645" w:type="dxa"/>
          </w:tcPr>
          <w:p w14:paraId="34ED67B1" w14:textId="77777777" w:rsidR="00907E23" w:rsidRDefault="00907E23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708" w:type="dxa"/>
          </w:tcPr>
          <w:p w14:paraId="12AFCC1E" w14:textId="20BCB09E" w:rsidR="00907E23" w:rsidRDefault="00907E23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641" w:type="dxa"/>
          </w:tcPr>
          <w:p w14:paraId="7D365411" w14:textId="77777777" w:rsidR="00907E23" w:rsidRDefault="00907E23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3405" w:type="dxa"/>
          </w:tcPr>
          <w:p w14:paraId="284400B8" w14:textId="77777777" w:rsidR="00907E23" w:rsidRDefault="00907E23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b/>
                <w:bCs/>
                <w:sz w:val="24"/>
                <w:szCs w:val="24"/>
                <w:lang w:bidi="ps-AF"/>
              </w:rPr>
              <w:t>Ms. Word</w:t>
            </w:r>
          </w:p>
        </w:tc>
      </w:tr>
      <w:tr w:rsidR="00907E23" w14:paraId="51ABA787" w14:textId="77777777" w:rsidTr="00EF2B05">
        <w:tc>
          <w:tcPr>
            <w:tcW w:w="596" w:type="dxa"/>
          </w:tcPr>
          <w:p w14:paraId="494552A0" w14:textId="77777777" w:rsidR="00907E23" w:rsidRDefault="00907E23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367" w:type="dxa"/>
          </w:tcPr>
          <w:p w14:paraId="037FAEE7" w14:textId="77777777" w:rsidR="00907E23" w:rsidRDefault="00907E23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645" w:type="dxa"/>
          </w:tcPr>
          <w:p w14:paraId="5465812C" w14:textId="77777777" w:rsidR="00907E23" w:rsidRDefault="00907E23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708" w:type="dxa"/>
          </w:tcPr>
          <w:p w14:paraId="55196A19" w14:textId="77777777" w:rsidR="00907E23" w:rsidRDefault="00907E23" w:rsidP="00907E23">
            <w:pPr>
              <w:rPr>
                <w:b/>
                <w:bCs/>
                <w:sz w:val="24"/>
                <w:szCs w:val="24"/>
                <w:lang w:bidi="ps-AF"/>
              </w:rPr>
            </w:pPr>
          </w:p>
        </w:tc>
        <w:tc>
          <w:tcPr>
            <w:tcW w:w="641" w:type="dxa"/>
          </w:tcPr>
          <w:p w14:paraId="4B081740" w14:textId="77777777" w:rsidR="00907E23" w:rsidRDefault="00907E23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3405" w:type="dxa"/>
          </w:tcPr>
          <w:p w14:paraId="1070C7BF" w14:textId="77777777" w:rsidR="00907E23" w:rsidRDefault="00907E23" w:rsidP="00907E23">
            <w:pPr>
              <w:rPr>
                <w:b/>
                <w:bCs/>
                <w:sz w:val="24"/>
                <w:szCs w:val="24"/>
                <w:lang w:bidi="ps-AF"/>
              </w:rPr>
            </w:pPr>
            <w:r>
              <w:rPr>
                <w:b/>
                <w:bCs/>
                <w:sz w:val="24"/>
                <w:szCs w:val="24"/>
                <w:lang w:bidi="ps-AF"/>
              </w:rPr>
              <w:t>Ms. Excel</w:t>
            </w:r>
          </w:p>
        </w:tc>
      </w:tr>
      <w:tr w:rsidR="00CF2AA9" w14:paraId="41558CA4" w14:textId="77777777" w:rsidTr="00EF2B05">
        <w:tc>
          <w:tcPr>
            <w:tcW w:w="596" w:type="dxa"/>
          </w:tcPr>
          <w:p w14:paraId="7A291E26" w14:textId="77777777" w:rsidR="00CF2AA9" w:rsidRDefault="00CF2AA9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367" w:type="dxa"/>
          </w:tcPr>
          <w:p w14:paraId="167698FC" w14:textId="77777777" w:rsidR="00CF2AA9" w:rsidRDefault="00CF2AA9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645" w:type="dxa"/>
          </w:tcPr>
          <w:p w14:paraId="5ED7B4B7" w14:textId="77777777" w:rsidR="00CF2AA9" w:rsidRDefault="00CF2AA9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708" w:type="dxa"/>
          </w:tcPr>
          <w:p w14:paraId="143CC107" w14:textId="77777777" w:rsidR="00CF2AA9" w:rsidRDefault="00CF2AA9" w:rsidP="00907E23">
            <w:pPr>
              <w:rPr>
                <w:b/>
                <w:bCs/>
                <w:sz w:val="24"/>
                <w:szCs w:val="24"/>
                <w:lang w:bidi="ps-AF"/>
              </w:rPr>
            </w:pPr>
          </w:p>
        </w:tc>
        <w:tc>
          <w:tcPr>
            <w:tcW w:w="641" w:type="dxa"/>
          </w:tcPr>
          <w:p w14:paraId="79C5D646" w14:textId="77777777" w:rsidR="00CF2AA9" w:rsidRDefault="00CF2AA9" w:rsidP="00907E23">
            <w:pPr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3405" w:type="dxa"/>
          </w:tcPr>
          <w:p w14:paraId="35BA2621" w14:textId="525D0ED0" w:rsidR="00CF2AA9" w:rsidRDefault="00CF2AA9" w:rsidP="00907E23">
            <w:pPr>
              <w:rPr>
                <w:b/>
                <w:bCs/>
                <w:sz w:val="24"/>
                <w:szCs w:val="24"/>
                <w:lang w:bidi="ps-AF"/>
              </w:rPr>
            </w:pPr>
            <w:r>
              <w:rPr>
                <w:b/>
                <w:bCs/>
                <w:sz w:val="24"/>
                <w:szCs w:val="24"/>
                <w:lang w:bidi="ps-AF"/>
              </w:rPr>
              <w:t>Ms. Power Point</w:t>
            </w:r>
          </w:p>
        </w:tc>
      </w:tr>
    </w:tbl>
    <w:p w14:paraId="4146C846" w14:textId="77777777" w:rsidR="00EA3698" w:rsidRPr="00EA3698" w:rsidRDefault="00907E23" w:rsidP="00EA3698">
      <w:pPr>
        <w:bidi/>
        <w:spacing w:before="240" w:after="0"/>
        <w:rPr>
          <w:b/>
          <w:bCs/>
          <w:sz w:val="24"/>
          <w:szCs w:val="24"/>
          <w:rtl/>
          <w:lang w:bidi="ps-AF"/>
        </w:rPr>
      </w:pPr>
      <w:r w:rsidRPr="00D44B92">
        <w:rPr>
          <w:rFonts w:hint="cs"/>
          <w:b/>
          <w:bCs/>
          <w:sz w:val="28"/>
          <w:szCs w:val="28"/>
          <w:rtl/>
          <w:lang w:bidi="ps-AF"/>
        </w:rPr>
        <w:t>د ژبو مهارتونه:</w:t>
      </w:r>
      <w:r w:rsidR="00132D8D" w:rsidRPr="00D44B92">
        <w:rPr>
          <w:rFonts w:hint="cs"/>
          <w:b/>
          <w:bCs/>
          <w:sz w:val="28"/>
          <w:szCs w:val="28"/>
          <w:rtl/>
          <w:lang w:bidi="ps-AF"/>
        </w:rPr>
        <w:t xml:space="preserve"> </w:t>
      </w:r>
      <w:r w:rsidR="00132D8D">
        <w:rPr>
          <w:rFonts w:hint="cs"/>
          <w:b/>
          <w:bCs/>
          <w:sz w:val="24"/>
          <w:szCs w:val="24"/>
          <w:rtl/>
          <w:lang w:bidi="ps-AF"/>
        </w:rPr>
        <w:t>(</w:t>
      </w:r>
      <w:r w:rsidR="00D44B92">
        <w:rPr>
          <w:rFonts w:hint="cs"/>
          <w:b/>
          <w:bCs/>
          <w:sz w:val="24"/>
          <w:szCs w:val="24"/>
          <w:rtl/>
          <w:lang w:bidi="ps-AF"/>
        </w:rPr>
        <w:t>هره خانه خالي کې</w:t>
      </w:r>
      <w:r w:rsidR="00132D8D">
        <w:rPr>
          <w:rFonts w:hint="cs"/>
          <w:b/>
          <w:bCs/>
          <w:sz w:val="24"/>
          <w:szCs w:val="24"/>
          <w:rtl/>
          <w:lang w:bidi="ps-AF"/>
        </w:rPr>
        <w:t xml:space="preserve"> له (غوره، ښه، متوسط او یا کم) څخه</w:t>
      </w:r>
      <w:r w:rsidR="00D44B92">
        <w:rPr>
          <w:rFonts w:hint="cs"/>
          <w:b/>
          <w:bCs/>
          <w:sz w:val="24"/>
          <w:szCs w:val="24"/>
          <w:rtl/>
          <w:lang w:bidi="ps-AF"/>
        </w:rPr>
        <w:t xml:space="preserve"> یو</w:t>
      </w:r>
      <w:r w:rsidR="00132D8D">
        <w:rPr>
          <w:rFonts w:hint="cs"/>
          <w:b/>
          <w:bCs/>
          <w:sz w:val="24"/>
          <w:szCs w:val="24"/>
          <w:rtl/>
          <w:lang w:bidi="ps-AF"/>
        </w:rPr>
        <w:t xml:space="preserve"> ولیکئ)</w:t>
      </w:r>
    </w:p>
    <w:tbl>
      <w:tblPr>
        <w:tblStyle w:val="TableGrid"/>
        <w:bidiVisual/>
        <w:tblW w:w="0" w:type="auto"/>
        <w:tblInd w:w="-45" w:type="dxa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235"/>
        <w:gridCol w:w="2880"/>
        <w:gridCol w:w="2475"/>
        <w:gridCol w:w="2775"/>
      </w:tblGrid>
      <w:tr w:rsidR="00132D8D" w14:paraId="3B1ED6C1" w14:textId="77777777" w:rsidTr="00EF2B05">
        <w:tc>
          <w:tcPr>
            <w:tcW w:w="2235" w:type="dxa"/>
            <w:tcBorders>
              <w:top w:val="nil"/>
              <w:left w:val="nil"/>
            </w:tcBorders>
          </w:tcPr>
          <w:p w14:paraId="537E044A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880" w:type="dxa"/>
          </w:tcPr>
          <w:p w14:paraId="24776313" w14:textId="77777777" w:rsidR="00132D8D" w:rsidRDefault="00132D8D" w:rsidP="003D0442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خبرې کول</w:t>
            </w:r>
          </w:p>
        </w:tc>
        <w:tc>
          <w:tcPr>
            <w:tcW w:w="2475" w:type="dxa"/>
          </w:tcPr>
          <w:p w14:paraId="1320A1BA" w14:textId="77777777" w:rsidR="00132D8D" w:rsidRDefault="00132D8D" w:rsidP="003D0442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لوستل</w:t>
            </w:r>
          </w:p>
        </w:tc>
        <w:tc>
          <w:tcPr>
            <w:tcW w:w="2775" w:type="dxa"/>
          </w:tcPr>
          <w:p w14:paraId="65E91D88" w14:textId="77777777" w:rsidR="00132D8D" w:rsidRDefault="00132D8D" w:rsidP="003D0442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لیکل</w:t>
            </w:r>
          </w:p>
        </w:tc>
      </w:tr>
      <w:tr w:rsidR="00132D8D" w14:paraId="6D727538" w14:textId="77777777" w:rsidTr="00EF2B05">
        <w:tc>
          <w:tcPr>
            <w:tcW w:w="2235" w:type="dxa"/>
          </w:tcPr>
          <w:p w14:paraId="2921769E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پښتو</w:t>
            </w:r>
          </w:p>
        </w:tc>
        <w:tc>
          <w:tcPr>
            <w:tcW w:w="2880" w:type="dxa"/>
          </w:tcPr>
          <w:p w14:paraId="03D05056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475" w:type="dxa"/>
          </w:tcPr>
          <w:p w14:paraId="69A6AAE9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775" w:type="dxa"/>
          </w:tcPr>
          <w:p w14:paraId="39F7AB46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  <w:tr w:rsidR="00132D8D" w14:paraId="317C7645" w14:textId="77777777" w:rsidTr="00EF2B05">
        <w:tc>
          <w:tcPr>
            <w:tcW w:w="2235" w:type="dxa"/>
          </w:tcPr>
          <w:p w14:paraId="5B07C88C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دري</w:t>
            </w:r>
          </w:p>
        </w:tc>
        <w:tc>
          <w:tcPr>
            <w:tcW w:w="2880" w:type="dxa"/>
          </w:tcPr>
          <w:p w14:paraId="54A58F94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475" w:type="dxa"/>
          </w:tcPr>
          <w:p w14:paraId="6E82101B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775" w:type="dxa"/>
          </w:tcPr>
          <w:p w14:paraId="0EB0D8DE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  <w:tr w:rsidR="00132D8D" w14:paraId="1668B109" w14:textId="77777777" w:rsidTr="00EF2B05">
        <w:tc>
          <w:tcPr>
            <w:tcW w:w="2235" w:type="dxa"/>
          </w:tcPr>
          <w:p w14:paraId="0ED202B2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عربي</w:t>
            </w:r>
          </w:p>
        </w:tc>
        <w:tc>
          <w:tcPr>
            <w:tcW w:w="2880" w:type="dxa"/>
          </w:tcPr>
          <w:p w14:paraId="29BE2109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475" w:type="dxa"/>
          </w:tcPr>
          <w:p w14:paraId="7E061CD9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775" w:type="dxa"/>
          </w:tcPr>
          <w:p w14:paraId="4B8DB515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  <w:tr w:rsidR="00132D8D" w14:paraId="10FA2D1E" w14:textId="77777777" w:rsidTr="00EF2B05">
        <w:tc>
          <w:tcPr>
            <w:tcW w:w="2235" w:type="dxa"/>
          </w:tcPr>
          <w:p w14:paraId="495C67E8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ps-AF"/>
              </w:rPr>
              <w:t>انګلیسي</w:t>
            </w:r>
          </w:p>
        </w:tc>
        <w:tc>
          <w:tcPr>
            <w:tcW w:w="2880" w:type="dxa"/>
          </w:tcPr>
          <w:p w14:paraId="790B0D9D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475" w:type="dxa"/>
          </w:tcPr>
          <w:p w14:paraId="3816342D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775" w:type="dxa"/>
          </w:tcPr>
          <w:p w14:paraId="46DC6ACE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  <w:tr w:rsidR="00132D8D" w14:paraId="76640519" w14:textId="77777777" w:rsidTr="00EF2B05">
        <w:tc>
          <w:tcPr>
            <w:tcW w:w="2235" w:type="dxa"/>
          </w:tcPr>
          <w:p w14:paraId="68A187ED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880" w:type="dxa"/>
          </w:tcPr>
          <w:p w14:paraId="17E87980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475" w:type="dxa"/>
          </w:tcPr>
          <w:p w14:paraId="4C89D447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775" w:type="dxa"/>
          </w:tcPr>
          <w:p w14:paraId="5EA18B25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  <w:tr w:rsidR="00132D8D" w14:paraId="11AAEE72" w14:textId="77777777" w:rsidTr="00EF2B05">
        <w:tc>
          <w:tcPr>
            <w:tcW w:w="2235" w:type="dxa"/>
          </w:tcPr>
          <w:p w14:paraId="7624772E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880" w:type="dxa"/>
          </w:tcPr>
          <w:p w14:paraId="6FFD1D83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475" w:type="dxa"/>
          </w:tcPr>
          <w:p w14:paraId="5C6229E4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  <w:tc>
          <w:tcPr>
            <w:tcW w:w="2775" w:type="dxa"/>
          </w:tcPr>
          <w:p w14:paraId="3CEE010C" w14:textId="77777777" w:rsidR="00132D8D" w:rsidRDefault="00132D8D" w:rsidP="00907E23">
            <w:pPr>
              <w:bidi/>
              <w:rPr>
                <w:b/>
                <w:bCs/>
                <w:sz w:val="24"/>
                <w:szCs w:val="24"/>
                <w:rtl/>
                <w:lang w:bidi="ps-AF"/>
              </w:rPr>
            </w:pPr>
          </w:p>
        </w:tc>
      </w:tr>
    </w:tbl>
    <w:p w14:paraId="658A5105" w14:textId="77777777" w:rsidR="00AF2CFF" w:rsidRDefault="00AF2CFF" w:rsidP="00AF2CFF">
      <w:pPr>
        <w:bidi/>
        <w:spacing w:before="240" w:after="0"/>
        <w:jc w:val="both"/>
        <w:rPr>
          <w:b/>
          <w:bCs/>
          <w:sz w:val="28"/>
          <w:szCs w:val="28"/>
          <w:rtl/>
          <w:lang w:bidi="ps-AF"/>
        </w:rPr>
      </w:pPr>
      <w:r>
        <w:rPr>
          <w:rFonts w:hint="cs"/>
          <w:b/>
          <w:bCs/>
          <w:sz w:val="28"/>
          <w:szCs w:val="28"/>
          <w:rtl/>
          <w:lang w:bidi="ps-AF"/>
        </w:rPr>
        <w:t>د معرفي کوونکي نوم:</w:t>
      </w:r>
    </w:p>
    <w:p w14:paraId="06532335" w14:textId="408FA858" w:rsidR="00DE0528" w:rsidRPr="00D44B92" w:rsidRDefault="000E1480" w:rsidP="000E1480">
      <w:pPr>
        <w:bidi/>
        <w:spacing w:before="240" w:after="0"/>
        <w:jc w:val="both"/>
        <w:rPr>
          <w:b/>
          <w:bCs/>
          <w:sz w:val="26"/>
          <w:szCs w:val="26"/>
          <w:rtl/>
          <w:lang w:bidi="ps-AF"/>
        </w:rPr>
      </w:pPr>
      <w:r>
        <w:rPr>
          <w:rFonts w:hint="cs"/>
          <w:b/>
          <w:bCs/>
          <w:sz w:val="28"/>
          <w:szCs w:val="28"/>
          <w:rtl/>
          <w:lang w:bidi="ps-AF"/>
        </w:rPr>
        <w:t>تخصصي او مخترع فعالیتونه</w:t>
      </w:r>
      <w:r w:rsidR="00D44B92" w:rsidRPr="00D44B92">
        <w:rPr>
          <w:rFonts w:hint="cs"/>
          <w:b/>
          <w:bCs/>
          <w:sz w:val="28"/>
          <w:szCs w:val="28"/>
          <w:rtl/>
          <w:lang w:bidi="ps-AF"/>
        </w:rPr>
        <w:t>:</w:t>
      </w:r>
      <w:r w:rsidR="00D44B92">
        <w:rPr>
          <w:rFonts w:hint="cs"/>
          <w:b/>
          <w:bCs/>
          <w:sz w:val="28"/>
          <w:szCs w:val="28"/>
          <w:rtl/>
          <w:lang w:bidi="ps-AF"/>
        </w:rPr>
        <w:t xml:space="preserve"> </w:t>
      </w:r>
      <w:r>
        <w:rPr>
          <w:rFonts w:hint="cs"/>
          <w:b/>
          <w:bCs/>
          <w:sz w:val="24"/>
          <w:szCs w:val="24"/>
          <w:rtl/>
          <w:lang w:bidi="ps-AF"/>
        </w:rPr>
        <w:t xml:space="preserve">(که مو په خپله تخصصي برخه کې کومه نوې لاسته راوړنه او یا کوم نوي څه </w:t>
      </w:r>
      <w:r w:rsidR="00CF2AA9">
        <w:rPr>
          <w:rFonts w:hint="cs"/>
          <w:b/>
          <w:bCs/>
          <w:sz w:val="24"/>
          <w:szCs w:val="24"/>
          <w:rtl/>
          <w:lang w:bidi="ps-AF"/>
        </w:rPr>
        <w:t>تر سره</w:t>
      </w:r>
      <w:r>
        <w:rPr>
          <w:rFonts w:hint="cs"/>
          <w:b/>
          <w:bCs/>
          <w:sz w:val="24"/>
          <w:szCs w:val="24"/>
          <w:rtl/>
          <w:lang w:bidi="ps-AF"/>
        </w:rPr>
        <w:t xml:space="preserve"> کړي وي </w:t>
      </w:r>
      <w:r w:rsidR="00D44B92">
        <w:rPr>
          <w:rFonts w:hint="cs"/>
          <w:b/>
          <w:bCs/>
          <w:sz w:val="24"/>
          <w:szCs w:val="24"/>
          <w:rtl/>
          <w:lang w:bidi="ps-AF"/>
        </w:rPr>
        <w:t>هغه</w:t>
      </w:r>
      <w:r w:rsidR="001B1696">
        <w:rPr>
          <w:rFonts w:hint="cs"/>
          <w:b/>
          <w:bCs/>
          <w:sz w:val="24"/>
          <w:szCs w:val="24"/>
          <w:rtl/>
          <w:lang w:bidi="ps-AF"/>
        </w:rPr>
        <w:t xml:space="preserve"> په خلص ډول</w:t>
      </w:r>
      <w:r w:rsidR="00D44B92">
        <w:rPr>
          <w:rFonts w:hint="cs"/>
          <w:b/>
          <w:bCs/>
          <w:sz w:val="24"/>
          <w:szCs w:val="24"/>
          <w:rtl/>
          <w:lang w:bidi="ps-AF"/>
        </w:rPr>
        <w:t xml:space="preserve"> ولیکئ)</w:t>
      </w:r>
    </w:p>
    <w:p w14:paraId="3E7A5B6E" w14:textId="77777777" w:rsidR="00D63957" w:rsidRDefault="00D63957" w:rsidP="00DE0528">
      <w:pPr>
        <w:bidi/>
        <w:spacing w:before="240" w:after="0"/>
        <w:rPr>
          <w:sz w:val="24"/>
          <w:szCs w:val="24"/>
          <w:rtl/>
          <w:lang w:bidi="ps-AF"/>
        </w:rPr>
      </w:pPr>
    </w:p>
    <w:p w14:paraId="7712671F" w14:textId="77777777" w:rsidR="00D63957" w:rsidRDefault="00D63957" w:rsidP="00DE0528">
      <w:pPr>
        <w:bidi/>
        <w:spacing w:before="240" w:after="0"/>
        <w:rPr>
          <w:sz w:val="24"/>
          <w:szCs w:val="24"/>
          <w:rtl/>
          <w:lang w:bidi="ps-AF"/>
        </w:rPr>
      </w:pPr>
    </w:p>
    <w:p w14:paraId="180AFA23" w14:textId="77777777" w:rsidR="00D63957" w:rsidRDefault="00D63957" w:rsidP="00DE0528">
      <w:pPr>
        <w:bidi/>
        <w:spacing w:before="240" w:after="0"/>
        <w:rPr>
          <w:sz w:val="24"/>
          <w:szCs w:val="24"/>
          <w:rtl/>
          <w:lang w:bidi="ps-AF"/>
        </w:rPr>
      </w:pPr>
    </w:p>
    <w:p w14:paraId="782ADD83" w14:textId="77777777" w:rsidR="00D63957" w:rsidRPr="00D63957" w:rsidRDefault="00D63957" w:rsidP="00DE0528">
      <w:pPr>
        <w:bidi/>
        <w:spacing w:before="240" w:after="0"/>
        <w:rPr>
          <w:sz w:val="24"/>
          <w:szCs w:val="24"/>
          <w:rtl/>
          <w:lang w:bidi="ps-AF"/>
        </w:rPr>
      </w:pPr>
    </w:p>
    <w:sectPr w:rsidR="00D63957" w:rsidRPr="00D63957" w:rsidSect="000E148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3E07E7" w14:textId="77777777" w:rsidR="00EF6A53" w:rsidRDefault="00EF6A53" w:rsidP="000E1480">
      <w:pPr>
        <w:spacing w:after="0" w:line="240" w:lineRule="auto"/>
      </w:pPr>
      <w:r>
        <w:separator/>
      </w:r>
    </w:p>
  </w:endnote>
  <w:endnote w:type="continuationSeparator" w:id="0">
    <w:p w14:paraId="1DA32D27" w14:textId="77777777" w:rsidR="00EF6A53" w:rsidRDefault="00EF6A53" w:rsidP="000E14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314BEF" w14:textId="77777777" w:rsidR="00EF6A53" w:rsidRDefault="00EF6A53" w:rsidP="000E1480">
      <w:pPr>
        <w:spacing w:after="0" w:line="240" w:lineRule="auto"/>
      </w:pPr>
      <w:r>
        <w:separator/>
      </w:r>
    </w:p>
  </w:footnote>
  <w:footnote w:type="continuationSeparator" w:id="0">
    <w:p w14:paraId="63262752" w14:textId="77777777" w:rsidR="00EF6A53" w:rsidRDefault="00EF6A53" w:rsidP="000E148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E3NTcztjQxsjRS0lEKTi0uzszPAykwrgUAIWqwcywAAAA="/>
  </w:docVars>
  <w:rsids>
    <w:rsidRoot w:val="00D63957"/>
    <w:rsid w:val="000937D5"/>
    <w:rsid w:val="000E1480"/>
    <w:rsid w:val="00132D8D"/>
    <w:rsid w:val="001B1696"/>
    <w:rsid w:val="001B3DD6"/>
    <w:rsid w:val="00323FDD"/>
    <w:rsid w:val="003D0442"/>
    <w:rsid w:val="004211C5"/>
    <w:rsid w:val="0057700B"/>
    <w:rsid w:val="006A4AB9"/>
    <w:rsid w:val="00777588"/>
    <w:rsid w:val="00892C7D"/>
    <w:rsid w:val="00907E23"/>
    <w:rsid w:val="00956C98"/>
    <w:rsid w:val="009A74B2"/>
    <w:rsid w:val="00A96E92"/>
    <w:rsid w:val="00AF2CFF"/>
    <w:rsid w:val="00B06CCB"/>
    <w:rsid w:val="00B357C4"/>
    <w:rsid w:val="00B75E81"/>
    <w:rsid w:val="00CF2AA9"/>
    <w:rsid w:val="00D44B92"/>
    <w:rsid w:val="00D63957"/>
    <w:rsid w:val="00DE0528"/>
    <w:rsid w:val="00EA3698"/>
    <w:rsid w:val="00EF2B05"/>
    <w:rsid w:val="00EF6A53"/>
    <w:rsid w:val="00F02546"/>
    <w:rsid w:val="00F11B63"/>
    <w:rsid w:val="00F30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BBF44"/>
  <w15:chartTrackingRefBased/>
  <w15:docId w15:val="{F560FAC6-645D-4261-A6E4-A5A3DA918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05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E14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1480"/>
  </w:style>
  <w:style w:type="paragraph" w:styleId="Footer">
    <w:name w:val="footer"/>
    <w:basedOn w:val="Normal"/>
    <w:link w:val="FooterChar"/>
    <w:uiPriority w:val="99"/>
    <w:unhideWhenUsed/>
    <w:rsid w:val="000E14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14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62D2FC-D4DB-4559-ACDF-6216D15E76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2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Reza MOUSAVI</cp:lastModifiedBy>
  <cp:revision>14</cp:revision>
  <dcterms:created xsi:type="dcterms:W3CDTF">2021-09-13T06:47:00Z</dcterms:created>
  <dcterms:modified xsi:type="dcterms:W3CDTF">2022-06-13T06:04:00Z</dcterms:modified>
</cp:coreProperties>
</file>